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C7075B" w14:textId="77777777" w:rsidR="007F3E82" w:rsidRPr="00CB1DF0" w:rsidRDefault="00CA3D61" w:rsidP="00CB1DF0">
      <w:pPr>
        <w:pStyle w:val="paragraph"/>
        <w:ind w:left="345"/>
        <w:jc w:val="center"/>
        <w:textAlignment w:val="baseline"/>
        <w:rPr>
          <w:rStyle w:val="normaltextrun"/>
          <w:rFonts w:ascii="Cambria" w:hAnsi="Cambria"/>
          <w:b/>
          <w:bCs/>
          <w:color w:val="365F91"/>
          <w:sz w:val="28"/>
          <w:szCs w:val="28"/>
        </w:rPr>
      </w:pPr>
      <w:r w:rsidRPr="00CB1DF0"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SED-04 Agile Group Project</w:t>
      </w:r>
    </w:p>
    <w:p w14:paraId="757200DA" w14:textId="77777777" w:rsidR="00CB1DF0" w:rsidRDefault="00CA3D61">
      <w:pPr>
        <w:rPr>
          <w:color w:val="8EAADB" w:themeColor="accent1" w:themeTint="99"/>
          <w:sz w:val="28"/>
          <w:szCs w:val="28"/>
        </w:rPr>
      </w:pPr>
      <w:r w:rsidRPr="00CA3D61">
        <w:rPr>
          <w:color w:val="8EAADB" w:themeColor="accent1" w:themeTint="99"/>
          <w:sz w:val="28"/>
          <w:szCs w:val="28"/>
        </w:rPr>
        <w:t>Agile and Scrum</w:t>
      </w:r>
    </w:p>
    <w:p w14:paraId="3197A062" w14:textId="77777777" w:rsidR="00CA3D61" w:rsidRPr="00CB1DF0" w:rsidRDefault="00CA3D61">
      <w:pPr>
        <w:rPr>
          <w:color w:val="8EAADB" w:themeColor="accent1" w:themeTint="99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  Question</w:t>
      </w:r>
      <w:r w:rsidR="00CB1DF0">
        <w:rPr>
          <w:color w:val="000000" w:themeColor="text1"/>
          <w:sz w:val="28"/>
          <w:szCs w:val="28"/>
        </w:rPr>
        <w:t>/</w:t>
      </w:r>
      <w:r>
        <w:rPr>
          <w:color w:val="000000" w:themeColor="text1"/>
          <w:sz w:val="28"/>
          <w:szCs w:val="28"/>
        </w:rPr>
        <w:t xml:space="preserve">Answers </w:t>
      </w:r>
    </w:p>
    <w:p w14:paraId="20F0ACBD" w14:textId="77777777" w:rsidR="00CA3D61" w:rsidRPr="00CA3D61" w:rsidRDefault="00CA3D61" w:rsidP="00CA3D61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A3D61">
        <w:rPr>
          <w:sz w:val="28"/>
          <w:szCs w:val="28"/>
        </w:rPr>
        <w:t>What was the App that your group created?</w:t>
      </w:r>
    </w:p>
    <w:p w14:paraId="4C1FA008" w14:textId="6FEFA3C4" w:rsidR="00CB1DF0" w:rsidRPr="00042A8B" w:rsidRDefault="00CB1DF0" w:rsidP="00042A8B">
      <w:pPr>
        <w:ind w:left="360"/>
        <w:rPr>
          <w:sz w:val="28"/>
          <w:szCs w:val="28"/>
        </w:rPr>
      </w:pPr>
      <w:r w:rsidRPr="00042A8B">
        <w:rPr>
          <w:sz w:val="28"/>
          <w:szCs w:val="28"/>
        </w:rPr>
        <w:t>The app we have created is</w:t>
      </w:r>
      <w:r w:rsidR="00A362DD">
        <w:rPr>
          <w:sz w:val="28"/>
          <w:szCs w:val="28"/>
        </w:rPr>
        <w:t xml:space="preserve"> Locate an event</w:t>
      </w:r>
      <w:bookmarkStart w:id="0" w:name="_GoBack"/>
      <w:bookmarkEnd w:id="0"/>
      <w:r w:rsidRPr="00042A8B">
        <w:rPr>
          <w:sz w:val="28"/>
          <w:szCs w:val="28"/>
        </w:rPr>
        <w:t xml:space="preserve"> App. It is helpful in finding the events around or within the city or in a particular location.</w:t>
      </w:r>
    </w:p>
    <w:p w14:paraId="744B36C8" w14:textId="77777777" w:rsidR="00AA027B" w:rsidRDefault="00AA027B" w:rsidP="00AA027B">
      <w:pPr>
        <w:pStyle w:val="Heading3"/>
      </w:pPr>
      <w:r>
        <w:t xml:space="preserve">Agile / Scrum </w:t>
      </w:r>
    </w:p>
    <w:p w14:paraId="04819BBC" w14:textId="77777777" w:rsidR="006F7C98" w:rsidRDefault="00AA027B" w:rsidP="006F7C98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72AED">
        <w:rPr>
          <w:sz w:val="28"/>
          <w:szCs w:val="28"/>
        </w:rPr>
        <w:t>What did you learn about how the Agile and Scrum methodologies operate?</w:t>
      </w:r>
    </w:p>
    <w:p w14:paraId="7B401F2F" w14:textId="77777777" w:rsidR="00E72AED" w:rsidRDefault="006F7C98" w:rsidP="006F7C98">
      <w:pPr>
        <w:pStyle w:val="ListParagraph"/>
        <w:rPr>
          <w:sz w:val="28"/>
          <w:szCs w:val="28"/>
        </w:rPr>
      </w:pPr>
      <w:r w:rsidRPr="006F7C98">
        <w:rPr>
          <w:sz w:val="28"/>
          <w:szCs w:val="28"/>
        </w:rPr>
        <w:t>The crucial thing I learned was that everyone involved in the project should be extremely timely and cooperative.</w:t>
      </w:r>
    </w:p>
    <w:p w14:paraId="65F94E80" w14:textId="77777777" w:rsidR="006F7C98" w:rsidRPr="006F7C98" w:rsidRDefault="006F7C98" w:rsidP="006F7C98">
      <w:pPr>
        <w:pStyle w:val="ListParagraph"/>
        <w:rPr>
          <w:sz w:val="28"/>
          <w:szCs w:val="28"/>
        </w:rPr>
      </w:pPr>
    </w:p>
    <w:p w14:paraId="28456B3A" w14:textId="77777777" w:rsidR="00AA027B" w:rsidRPr="00375079" w:rsidRDefault="00AA027B" w:rsidP="00D9472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375079">
        <w:rPr>
          <w:sz w:val="28"/>
          <w:szCs w:val="28"/>
        </w:rPr>
        <w:t>In practice how effective did you find this methodology?</w:t>
      </w:r>
    </w:p>
    <w:p w14:paraId="0A2F6B09" w14:textId="77777777" w:rsidR="00375079" w:rsidRPr="00375079" w:rsidRDefault="006F7C98" w:rsidP="00375079">
      <w:pPr>
        <w:pStyle w:val="ListParagraph"/>
        <w:rPr>
          <w:sz w:val="28"/>
          <w:szCs w:val="28"/>
        </w:rPr>
      </w:pPr>
      <w:r w:rsidRPr="006F7C98">
        <w:rPr>
          <w:sz w:val="28"/>
          <w:szCs w:val="28"/>
        </w:rPr>
        <w:t>When we make the use of this strategy, I would say it is an excellent way of understanding the needs of our consumers and ultimately address the needs of every customer.</w:t>
      </w:r>
    </w:p>
    <w:p w14:paraId="5829FF60" w14:textId="77777777" w:rsidR="00375079" w:rsidRDefault="00375079" w:rsidP="00375079">
      <w:pPr>
        <w:pStyle w:val="ListParagraph"/>
        <w:spacing w:after="200" w:line="276" w:lineRule="auto"/>
      </w:pPr>
    </w:p>
    <w:p w14:paraId="5E36EE2C" w14:textId="77777777" w:rsidR="00AA027B" w:rsidRPr="00E34764" w:rsidRDefault="00AA027B" w:rsidP="00E347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34764">
        <w:rPr>
          <w:sz w:val="28"/>
          <w:szCs w:val="28"/>
        </w:rPr>
        <w:t>What did you find was the strength of it?</w:t>
      </w:r>
    </w:p>
    <w:p w14:paraId="7C5C0830" w14:textId="77777777" w:rsidR="00E34764" w:rsidRDefault="006C751D" w:rsidP="006C751D">
      <w:pPr>
        <w:pStyle w:val="ListParagraph"/>
        <w:rPr>
          <w:sz w:val="28"/>
          <w:szCs w:val="28"/>
        </w:rPr>
      </w:pPr>
      <w:r w:rsidRPr="006C751D">
        <w:rPr>
          <w:sz w:val="28"/>
          <w:szCs w:val="28"/>
        </w:rPr>
        <w:t>Anyone involved in this project is committed and hard at work.</w:t>
      </w:r>
    </w:p>
    <w:p w14:paraId="71B32374" w14:textId="77777777" w:rsidR="006C751D" w:rsidRPr="006C751D" w:rsidRDefault="006C751D" w:rsidP="006C751D">
      <w:pPr>
        <w:pStyle w:val="ListParagraph"/>
        <w:rPr>
          <w:sz w:val="28"/>
          <w:szCs w:val="28"/>
        </w:rPr>
      </w:pPr>
    </w:p>
    <w:p w14:paraId="00640976" w14:textId="77777777" w:rsidR="00AA027B" w:rsidRPr="00E34764" w:rsidRDefault="00AA027B" w:rsidP="00E347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34764">
        <w:rPr>
          <w:sz w:val="28"/>
          <w:szCs w:val="28"/>
        </w:rPr>
        <w:t>What were its weaknesses?</w:t>
      </w:r>
    </w:p>
    <w:p w14:paraId="18CBB223" w14:textId="77777777" w:rsidR="00E34764" w:rsidRDefault="006C751D" w:rsidP="00E34764">
      <w:pPr>
        <w:pStyle w:val="ListParagraph"/>
        <w:rPr>
          <w:sz w:val="28"/>
          <w:szCs w:val="28"/>
        </w:rPr>
      </w:pPr>
      <w:r w:rsidRPr="006C751D">
        <w:rPr>
          <w:sz w:val="28"/>
          <w:szCs w:val="28"/>
        </w:rPr>
        <w:t>Anyone involved in this project is committed and hard at work.</w:t>
      </w:r>
    </w:p>
    <w:p w14:paraId="597D9A05" w14:textId="77777777" w:rsidR="006C751D" w:rsidRPr="00E34764" w:rsidRDefault="006C751D" w:rsidP="00E34764">
      <w:pPr>
        <w:pStyle w:val="ListParagraph"/>
        <w:rPr>
          <w:sz w:val="28"/>
          <w:szCs w:val="28"/>
        </w:rPr>
      </w:pPr>
    </w:p>
    <w:p w14:paraId="428A8797" w14:textId="77777777" w:rsidR="00AA027B" w:rsidRPr="00E34764" w:rsidRDefault="00AA027B" w:rsidP="00E347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34764">
        <w:rPr>
          <w:sz w:val="28"/>
          <w:szCs w:val="28"/>
        </w:rPr>
        <w:t xml:space="preserve">What were the best features of the process? </w:t>
      </w:r>
    </w:p>
    <w:p w14:paraId="57808CBD" w14:textId="77777777" w:rsidR="00EE0B1E" w:rsidRDefault="000E7C7B" w:rsidP="00E34764">
      <w:pPr>
        <w:pStyle w:val="ListParagraph"/>
        <w:rPr>
          <w:sz w:val="28"/>
          <w:szCs w:val="28"/>
        </w:rPr>
      </w:pPr>
      <w:r w:rsidRPr="000E7C7B">
        <w:rPr>
          <w:sz w:val="28"/>
          <w:szCs w:val="28"/>
        </w:rPr>
        <w:t>The only thing I can say was to take one another's opinions into account.</w:t>
      </w:r>
    </w:p>
    <w:p w14:paraId="79A4032D" w14:textId="77777777" w:rsidR="000E7C7B" w:rsidRPr="00E34764" w:rsidRDefault="000E7C7B" w:rsidP="00E34764">
      <w:pPr>
        <w:pStyle w:val="ListParagraph"/>
        <w:rPr>
          <w:sz w:val="28"/>
          <w:szCs w:val="28"/>
        </w:rPr>
      </w:pPr>
    </w:p>
    <w:p w14:paraId="241AD15B" w14:textId="77777777" w:rsidR="00BE64B6" w:rsidRDefault="00AA027B" w:rsidP="00EE0B1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E0B1E">
        <w:rPr>
          <w:sz w:val="28"/>
          <w:szCs w:val="28"/>
        </w:rPr>
        <w:t>How did they appeal to you</w:t>
      </w:r>
      <w:r w:rsidR="000E7C7B">
        <w:rPr>
          <w:sz w:val="28"/>
          <w:szCs w:val="28"/>
        </w:rPr>
        <w:t>?</w:t>
      </w:r>
    </w:p>
    <w:p w14:paraId="33DE5B36" w14:textId="77777777" w:rsidR="000E7C7B" w:rsidRPr="00EE0B1E" w:rsidRDefault="000E7C7B" w:rsidP="000E7C7B">
      <w:pPr>
        <w:pStyle w:val="ListParagraph"/>
        <w:rPr>
          <w:sz w:val="28"/>
          <w:szCs w:val="28"/>
        </w:rPr>
      </w:pPr>
      <w:r w:rsidRPr="000E7C7B">
        <w:rPr>
          <w:sz w:val="28"/>
          <w:szCs w:val="28"/>
        </w:rPr>
        <w:t>The best thing was to work together as a team and take every opportunity seriously because we did our research very well and most importantly within time.</w:t>
      </w:r>
    </w:p>
    <w:p w14:paraId="745E0792" w14:textId="77777777" w:rsidR="00EA5A25" w:rsidRDefault="00AA027B" w:rsidP="00EE0B1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E0B1E">
        <w:rPr>
          <w:sz w:val="28"/>
          <w:szCs w:val="28"/>
        </w:rPr>
        <w:t>What was the worst feature of the process</w:t>
      </w:r>
      <w:r w:rsidR="00EE0B1E" w:rsidRPr="00EE0B1E">
        <w:rPr>
          <w:sz w:val="28"/>
          <w:szCs w:val="28"/>
        </w:rPr>
        <w:t>?</w:t>
      </w:r>
    </w:p>
    <w:p w14:paraId="56556DE4" w14:textId="77777777" w:rsidR="000E7C7B" w:rsidRPr="00EE0B1E" w:rsidRDefault="000E7C7B" w:rsidP="000E7C7B">
      <w:pPr>
        <w:pStyle w:val="ListParagraph"/>
        <w:rPr>
          <w:sz w:val="28"/>
          <w:szCs w:val="28"/>
        </w:rPr>
      </w:pPr>
      <w:r w:rsidRPr="000E7C7B">
        <w:rPr>
          <w:sz w:val="28"/>
          <w:szCs w:val="28"/>
        </w:rPr>
        <w:lastRenderedPageBreak/>
        <w:t xml:space="preserve">The worse was the selection and rejection of the principles that one should </w:t>
      </w:r>
      <w:r w:rsidR="00DD7F1C" w:rsidRPr="000E7C7B">
        <w:rPr>
          <w:sz w:val="28"/>
          <w:szCs w:val="28"/>
        </w:rPr>
        <w:t>retain,</w:t>
      </w:r>
      <w:r w:rsidRPr="000E7C7B">
        <w:rPr>
          <w:sz w:val="28"/>
          <w:szCs w:val="28"/>
        </w:rPr>
        <w:t xml:space="preserve"> and which one should deny.</w:t>
      </w:r>
    </w:p>
    <w:p w14:paraId="2665956D" w14:textId="77777777" w:rsidR="00EA5A25" w:rsidRDefault="00AA027B" w:rsidP="00EE0B1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E0B1E">
        <w:rPr>
          <w:sz w:val="28"/>
          <w:szCs w:val="28"/>
        </w:rPr>
        <w:t>How would you change them?</w:t>
      </w:r>
    </w:p>
    <w:p w14:paraId="22224905" w14:textId="77777777" w:rsidR="00F5147F" w:rsidRPr="00EE0B1E" w:rsidRDefault="00F5147F" w:rsidP="00F5147F">
      <w:pPr>
        <w:pStyle w:val="ListParagraph"/>
        <w:rPr>
          <w:sz w:val="28"/>
          <w:szCs w:val="28"/>
        </w:rPr>
      </w:pPr>
      <w:r w:rsidRPr="00F5147F">
        <w:rPr>
          <w:sz w:val="28"/>
          <w:szCs w:val="28"/>
        </w:rPr>
        <w:t>The redesign or upgrade relies on the ideas of the consumer as our ideas are tested and the right company chosen.</w:t>
      </w:r>
    </w:p>
    <w:p w14:paraId="1858172A" w14:textId="77777777" w:rsidR="00EA5A25" w:rsidRDefault="00EA5A25" w:rsidP="00EA5A25">
      <w:pPr>
        <w:pStyle w:val="Heading3"/>
      </w:pPr>
      <w:r>
        <w:t>Group work</w:t>
      </w:r>
    </w:p>
    <w:p w14:paraId="067D71A4" w14:textId="77777777" w:rsidR="00EA5A25" w:rsidRPr="00850C96" w:rsidRDefault="00EA5A25" w:rsidP="00850C9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850C96">
        <w:rPr>
          <w:sz w:val="28"/>
          <w:szCs w:val="28"/>
        </w:rPr>
        <w:t>What did you enjoy about this style of programming?</w:t>
      </w:r>
    </w:p>
    <w:p w14:paraId="157D49B7" w14:textId="77777777" w:rsidR="00EA5A25" w:rsidRDefault="00A63893" w:rsidP="00850C9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C</w:t>
      </w:r>
      <w:r w:rsidR="00FE431B" w:rsidRPr="00850C96">
        <w:rPr>
          <w:sz w:val="28"/>
          <w:szCs w:val="28"/>
        </w:rPr>
        <w:t>ooperation of the team</w:t>
      </w:r>
      <w:r w:rsidR="00EA5A25" w:rsidRPr="00850C96">
        <w:rPr>
          <w:sz w:val="28"/>
          <w:szCs w:val="28"/>
        </w:rPr>
        <w:t>.</w:t>
      </w:r>
    </w:p>
    <w:p w14:paraId="0281C09C" w14:textId="77777777" w:rsidR="00A01DC4" w:rsidRPr="00850C96" w:rsidRDefault="00A01DC4" w:rsidP="00850C96">
      <w:pPr>
        <w:pStyle w:val="ListParagraph"/>
        <w:rPr>
          <w:sz w:val="28"/>
          <w:szCs w:val="28"/>
        </w:rPr>
      </w:pPr>
    </w:p>
    <w:p w14:paraId="46C6CCF4" w14:textId="77777777" w:rsidR="00EA5A25" w:rsidRPr="00850C96" w:rsidRDefault="00EA5A25" w:rsidP="00850C9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850C96">
        <w:rPr>
          <w:sz w:val="28"/>
          <w:szCs w:val="28"/>
        </w:rPr>
        <w:t>What are the downsides for you of group work?</w:t>
      </w:r>
    </w:p>
    <w:p w14:paraId="53B193E5" w14:textId="77777777" w:rsidR="00EA5A25" w:rsidRDefault="00FE431B" w:rsidP="00850C96">
      <w:pPr>
        <w:pStyle w:val="ListParagraph"/>
        <w:rPr>
          <w:sz w:val="28"/>
          <w:szCs w:val="28"/>
        </w:rPr>
      </w:pPr>
      <w:r w:rsidRPr="00850C96">
        <w:rPr>
          <w:sz w:val="28"/>
          <w:szCs w:val="28"/>
        </w:rPr>
        <w:t>Rejection of one's, own idea</w:t>
      </w:r>
      <w:r w:rsidR="00F81732" w:rsidRPr="00850C96">
        <w:rPr>
          <w:sz w:val="28"/>
          <w:szCs w:val="28"/>
        </w:rPr>
        <w:t>.</w:t>
      </w:r>
    </w:p>
    <w:p w14:paraId="5E838E35" w14:textId="77777777" w:rsidR="00A01DC4" w:rsidRPr="00850C96" w:rsidRDefault="00A01DC4" w:rsidP="00850C96">
      <w:pPr>
        <w:pStyle w:val="ListParagraph"/>
        <w:rPr>
          <w:sz w:val="28"/>
          <w:szCs w:val="28"/>
        </w:rPr>
      </w:pPr>
    </w:p>
    <w:p w14:paraId="77F3752C" w14:textId="77777777" w:rsidR="00F81732" w:rsidRPr="00850C96" w:rsidRDefault="00EA5A25" w:rsidP="00850C9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850C96">
        <w:rPr>
          <w:sz w:val="28"/>
          <w:szCs w:val="28"/>
        </w:rPr>
        <w:t>How did this session change your opinion of working in industry?</w:t>
      </w:r>
    </w:p>
    <w:p w14:paraId="51E304BB" w14:textId="77777777" w:rsidR="00F81732" w:rsidRPr="00D1404A" w:rsidRDefault="00352403" w:rsidP="00D1404A">
      <w:pPr>
        <w:pStyle w:val="ListParagraph"/>
        <w:rPr>
          <w:sz w:val="28"/>
          <w:szCs w:val="28"/>
        </w:rPr>
      </w:pPr>
      <w:r w:rsidRPr="00352403">
        <w:rPr>
          <w:sz w:val="28"/>
          <w:szCs w:val="28"/>
        </w:rPr>
        <w:t>Being in the industry is still a little far, but my main experience before I enter the industry is, for me, basically the most important thing is this experience.</w:t>
      </w:r>
    </w:p>
    <w:p w14:paraId="0D395B92" w14:textId="77777777" w:rsidR="00F81732" w:rsidRDefault="00F81732" w:rsidP="00F81732">
      <w:pPr>
        <w:pStyle w:val="ListParagraph"/>
        <w:spacing w:after="200" w:line="276" w:lineRule="auto"/>
      </w:pPr>
    </w:p>
    <w:p w14:paraId="6C7A9726" w14:textId="77777777" w:rsidR="00F81732" w:rsidRDefault="00F81732" w:rsidP="00F81732">
      <w:pPr>
        <w:pStyle w:val="ListParagraph"/>
        <w:spacing w:after="200" w:line="276" w:lineRule="auto"/>
      </w:pPr>
    </w:p>
    <w:p w14:paraId="360585F7" w14:textId="77777777" w:rsidR="00F81732" w:rsidRDefault="00F81732" w:rsidP="00F81732">
      <w:pPr>
        <w:pStyle w:val="Heading3"/>
      </w:pPr>
      <w:r>
        <w:t>Source Control</w:t>
      </w:r>
    </w:p>
    <w:p w14:paraId="0CF123A2" w14:textId="77777777" w:rsidR="00F81732" w:rsidRPr="004D2DCE" w:rsidRDefault="00F81732" w:rsidP="004D2DCE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4D2DCE">
        <w:rPr>
          <w:sz w:val="28"/>
          <w:szCs w:val="28"/>
        </w:rPr>
        <w:t>What form of Source Control did you use?</w:t>
      </w:r>
    </w:p>
    <w:p w14:paraId="19F0BB98" w14:textId="77777777" w:rsidR="002C13DD" w:rsidRPr="004D2DCE" w:rsidRDefault="00297E49" w:rsidP="004D2DCE">
      <w:pPr>
        <w:pStyle w:val="ListParagraph"/>
        <w:rPr>
          <w:sz w:val="28"/>
          <w:szCs w:val="28"/>
        </w:rPr>
      </w:pPr>
      <w:r w:rsidRPr="004D2DCE">
        <w:rPr>
          <w:sz w:val="28"/>
          <w:szCs w:val="28"/>
        </w:rPr>
        <w:t>GitHub</w:t>
      </w:r>
      <w:r w:rsidR="002C13DD" w:rsidRPr="004D2DCE">
        <w:rPr>
          <w:sz w:val="28"/>
          <w:szCs w:val="28"/>
        </w:rPr>
        <w:t>.</w:t>
      </w:r>
    </w:p>
    <w:p w14:paraId="43598378" w14:textId="77777777" w:rsidR="004D2DCE" w:rsidRDefault="004D2DCE" w:rsidP="002C13DD">
      <w:pPr>
        <w:pStyle w:val="ListParagraph"/>
        <w:spacing w:after="200" w:line="276" w:lineRule="auto"/>
      </w:pPr>
    </w:p>
    <w:p w14:paraId="5C1576D9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 xml:space="preserve">What were its strengths? </w:t>
      </w:r>
    </w:p>
    <w:p w14:paraId="3E7D3E05" w14:textId="77777777" w:rsidR="002C13DD" w:rsidRDefault="00FE431B" w:rsidP="00297E49">
      <w:pPr>
        <w:pStyle w:val="ListParagraph"/>
        <w:rPr>
          <w:sz w:val="28"/>
          <w:szCs w:val="28"/>
        </w:rPr>
      </w:pPr>
      <w:r w:rsidRPr="00297E49">
        <w:rPr>
          <w:sz w:val="28"/>
          <w:szCs w:val="28"/>
        </w:rPr>
        <w:t>Most important thing is that it's our wish to go Public or Private on GitHub any time</w:t>
      </w:r>
      <w:r w:rsidR="00297E49">
        <w:rPr>
          <w:sz w:val="28"/>
          <w:szCs w:val="28"/>
        </w:rPr>
        <w:t>.</w:t>
      </w:r>
    </w:p>
    <w:p w14:paraId="65C121D4" w14:textId="77777777" w:rsidR="00297E49" w:rsidRPr="00297E49" w:rsidRDefault="00297E49" w:rsidP="00297E49">
      <w:pPr>
        <w:pStyle w:val="ListParagraph"/>
        <w:rPr>
          <w:sz w:val="28"/>
          <w:szCs w:val="28"/>
        </w:rPr>
      </w:pPr>
    </w:p>
    <w:p w14:paraId="3D3B9DF4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>What were its weaknesses?</w:t>
      </w:r>
    </w:p>
    <w:p w14:paraId="33276E9C" w14:textId="77777777" w:rsidR="005F1177" w:rsidRDefault="00620189" w:rsidP="00297E4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Slow speed sometime and the file upload size</w:t>
      </w:r>
      <w:r w:rsidR="00AB1A9C">
        <w:rPr>
          <w:sz w:val="28"/>
          <w:szCs w:val="28"/>
        </w:rPr>
        <w:t>.</w:t>
      </w:r>
    </w:p>
    <w:p w14:paraId="0ACB2FC4" w14:textId="77777777" w:rsidR="00583FDA" w:rsidRPr="00297E49" w:rsidRDefault="00583FDA" w:rsidP="00297E49">
      <w:pPr>
        <w:pStyle w:val="ListParagraph"/>
        <w:rPr>
          <w:sz w:val="28"/>
          <w:szCs w:val="28"/>
        </w:rPr>
      </w:pPr>
    </w:p>
    <w:p w14:paraId="2FF4248E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>How effective as a source control did you find it?</w:t>
      </w:r>
    </w:p>
    <w:p w14:paraId="442B37D3" w14:textId="77777777" w:rsidR="005F1177" w:rsidRDefault="00E63202" w:rsidP="00297E4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Highly effective.</w:t>
      </w:r>
    </w:p>
    <w:p w14:paraId="49096421" w14:textId="77777777" w:rsidR="00583FDA" w:rsidRPr="00297E49" w:rsidRDefault="00583FDA" w:rsidP="00297E49">
      <w:pPr>
        <w:pStyle w:val="ListParagraph"/>
        <w:rPr>
          <w:sz w:val="28"/>
          <w:szCs w:val="28"/>
        </w:rPr>
      </w:pPr>
    </w:p>
    <w:p w14:paraId="085334F6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>If you had to use it again what would you change?</w:t>
      </w:r>
    </w:p>
    <w:p w14:paraId="7B237537" w14:textId="77777777" w:rsidR="005F1177" w:rsidRPr="00297E49" w:rsidRDefault="00FE431B" w:rsidP="00297E49">
      <w:pPr>
        <w:pStyle w:val="ListParagraph"/>
        <w:rPr>
          <w:sz w:val="28"/>
          <w:szCs w:val="28"/>
        </w:rPr>
      </w:pPr>
      <w:r w:rsidRPr="00297E49">
        <w:rPr>
          <w:sz w:val="28"/>
          <w:szCs w:val="28"/>
        </w:rPr>
        <w:t xml:space="preserve">It would be </w:t>
      </w:r>
      <w:r w:rsidR="007A1102" w:rsidRPr="00297E49">
        <w:rPr>
          <w:sz w:val="28"/>
          <w:szCs w:val="28"/>
        </w:rPr>
        <w:t>the upgradation of few features</w:t>
      </w:r>
      <w:r w:rsidR="005F1177" w:rsidRPr="00297E49">
        <w:rPr>
          <w:sz w:val="28"/>
          <w:szCs w:val="28"/>
        </w:rPr>
        <w:t>.</w:t>
      </w:r>
    </w:p>
    <w:p w14:paraId="1A54B37F" w14:textId="77777777" w:rsidR="005F1177" w:rsidRDefault="005F1177" w:rsidP="005F1177">
      <w:pPr>
        <w:spacing w:after="200" w:line="276" w:lineRule="auto"/>
      </w:pPr>
    </w:p>
    <w:p w14:paraId="3E76D3FF" w14:textId="77777777" w:rsidR="005F1177" w:rsidRDefault="005F1177" w:rsidP="005F1177">
      <w:pPr>
        <w:spacing w:after="200" w:line="276" w:lineRule="auto"/>
      </w:pPr>
    </w:p>
    <w:p w14:paraId="6FAFB4B3" w14:textId="77777777" w:rsidR="005F1177" w:rsidRDefault="005F1177" w:rsidP="005F1177">
      <w:pPr>
        <w:spacing w:after="200" w:line="276" w:lineRule="auto"/>
      </w:pPr>
    </w:p>
    <w:p w14:paraId="42B439C7" w14:textId="77777777" w:rsidR="005F1177" w:rsidRDefault="005F1177" w:rsidP="005F1177">
      <w:pPr>
        <w:spacing w:after="200" w:line="276" w:lineRule="auto"/>
      </w:pPr>
    </w:p>
    <w:p w14:paraId="17195FC9" w14:textId="77777777" w:rsidR="005F1177" w:rsidRDefault="005F1177" w:rsidP="005F1177">
      <w:pPr>
        <w:spacing w:after="200" w:line="276" w:lineRule="auto"/>
      </w:pPr>
    </w:p>
    <w:p w14:paraId="437C695A" w14:textId="77777777" w:rsidR="005F1177" w:rsidRDefault="005F1177" w:rsidP="005F1177">
      <w:pPr>
        <w:pStyle w:val="Heading3"/>
      </w:pPr>
      <w:r>
        <w:t>Other</w:t>
      </w:r>
    </w:p>
    <w:p w14:paraId="16E2788A" w14:textId="77777777" w:rsidR="005F1177" w:rsidRPr="00C300D2" w:rsidRDefault="005F1177" w:rsidP="00C300D2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300D2">
        <w:rPr>
          <w:sz w:val="28"/>
          <w:szCs w:val="28"/>
        </w:rPr>
        <w:t xml:space="preserve">Do you feel that this has been a worthwhile experiment? </w:t>
      </w:r>
    </w:p>
    <w:p w14:paraId="09370D9E" w14:textId="77777777" w:rsidR="005F1177" w:rsidRDefault="00583FDA" w:rsidP="00C300D2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>Yes</w:t>
      </w:r>
    </w:p>
    <w:p w14:paraId="201224D1" w14:textId="77777777" w:rsidR="00C300D2" w:rsidRPr="00C300D2" w:rsidRDefault="00C300D2" w:rsidP="00C300D2">
      <w:pPr>
        <w:pStyle w:val="ListParagraph"/>
        <w:ind w:left="1440"/>
        <w:rPr>
          <w:sz w:val="28"/>
          <w:szCs w:val="28"/>
        </w:rPr>
      </w:pPr>
    </w:p>
    <w:p w14:paraId="731B252A" w14:textId="77777777" w:rsidR="005F1177" w:rsidRDefault="005F1177" w:rsidP="0021026E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300D2">
        <w:rPr>
          <w:sz w:val="28"/>
          <w:szCs w:val="28"/>
        </w:rPr>
        <w:t>Why? Why not?</w:t>
      </w:r>
    </w:p>
    <w:p w14:paraId="736DA1C8" w14:textId="77777777" w:rsidR="00583FDA" w:rsidRPr="00C300D2" w:rsidRDefault="00583FDA" w:rsidP="00583FDA">
      <w:pPr>
        <w:pStyle w:val="ListParagraph"/>
        <w:ind w:left="1440"/>
        <w:rPr>
          <w:sz w:val="28"/>
          <w:szCs w:val="28"/>
        </w:rPr>
      </w:pPr>
      <w:r w:rsidRPr="00583FDA">
        <w:rPr>
          <w:sz w:val="28"/>
          <w:szCs w:val="28"/>
        </w:rPr>
        <w:t>Since this teaches us a lot, how a person needs to be patient, how to work together and value one another's thoughts.</w:t>
      </w:r>
    </w:p>
    <w:p w14:paraId="4FE47AA7" w14:textId="77777777" w:rsidR="005F1177" w:rsidRDefault="005F1177" w:rsidP="005F1177">
      <w:pPr>
        <w:spacing w:after="200" w:line="276" w:lineRule="auto"/>
      </w:pPr>
    </w:p>
    <w:p w14:paraId="0B424265" w14:textId="77777777" w:rsidR="00F81732" w:rsidRDefault="00F81732" w:rsidP="00F81732">
      <w:pPr>
        <w:pStyle w:val="ListParagraph"/>
        <w:spacing w:after="200" w:line="276" w:lineRule="auto"/>
      </w:pPr>
    </w:p>
    <w:p w14:paraId="07F9DB7C" w14:textId="77777777" w:rsidR="00AA027B" w:rsidRPr="00AA027B" w:rsidRDefault="00AA027B" w:rsidP="00AA027B">
      <w:pPr>
        <w:ind w:left="720"/>
        <w:rPr>
          <w:sz w:val="28"/>
          <w:szCs w:val="28"/>
        </w:rPr>
      </w:pPr>
    </w:p>
    <w:p w14:paraId="1765DFC4" w14:textId="77777777" w:rsidR="00CA3D61" w:rsidRPr="00CA3D61" w:rsidRDefault="00CA3D61">
      <w:pPr>
        <w:rPr>
          <w:color w:val="000000" w:themeColor="text1"/>
          <w:sz w:val="28"/>
          <w:szCs w:val="28"/>
        </w:rPr>
      </w:pPr>
    </w:p>
    <w:p w14:paraId="3A463320" w14:textId="77777777" w:rsidR="00CA3D61" w:rsidRPr="00CA3D61" w:rsidRDefault="00CA3D61">
      <w:pPr>
        <w:rPr>
          <w:sz w:val="32"/>
          <w:szCs w:val="32"/>
        </w:rPr>
      </w:pPr>
    </w:p>
    <w:sectPr w:rsidR="00CA3D61" w:rsidRPr="00CA3D61" w:rsidSect="009858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640AB"/>
    <w:multiLevelType w:val="hybridMultilevel"/>
    <w:tmpl w:val="5FC0A8E6"/>
    <w:lvl w:ilvl="0" w:tplc="B6FA44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C91953"/>
    <w:multiLevelType w:val="hybridMultilevel"/>
    <w:tmpl w:val="9CB2F366"/>
    <w:lvl w:ilvl="0" w:tplc="8C728B4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9A82958"/>
    <w:multiLevelType w:val="hybridMultilevel"/>
    <w:tmpl w:val="0502751A"/>
    <w:lvl w:ilvl="0" w:tplc="0240C6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BAB3BE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844194"/>
    <w:multiLevelType w:val="hybridMultilevel"/>
    <w:tmpl w:val="C718647E"/>
    <w:lvl w:ilvl="0" w:tplc="7D4423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7"/>
  </w:num>
  <w:num w:numId="5">
    <w:abstractNumId w:val="0"/>
  </w:num>
  <w:num w:numId="6">
    <w:abstractNumId w:val="2"/>
  </w:num>
  <w:num w:numId="7">
    <w:abstractNumId w:val="1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1szQ2NDU3tTQ1MTJS0lEKTi0uzszPAykwrAUA1Bj8KiwAAAA="/>
  </w:docVars>
  <w:rsids>
    <w:rsidRoot w:val="00CA3D61"/>
    <w:rsid w:val="00042A8B"/>
    <w:rsid w:val="000E7C7B"/>
    <w:rsid w:val="0021026E"/>
    <w:rsid w:val="00297E49"/>
    <w:rsid w:val="002C13DD"/>
    <w:rsid w:val="00352403"/>
    <w:rsid w:val="00375079"/>
    <w:rsid w:val="0040668A"/>
    <w:rsid w:val="004D2DCE"/>
    <w:rsid w:val="00583FDA"/>
    <w:rsid w:val="005F1177"/>
    <w:rsid w:val="00620189"/>
    <w:rsid w:val="006C751D"/>
    <w:rsid w:val="006E4410"/>
    <w:rsid w:val="006F7C98"/>
    <w:rsid w:val="007A1102"/>
    <w:rsid w:val="007F2B91"/>
    <w:rsid w:val="007F3E82"/>
    <w:rsid w:val="00850C96"/>
    <w:rsid w:val="009046ED"/>
    <w:rsid w:val="00927CAD"/>
    <w:rsid w:val="009858F3"/>
    <w:rsid w:val="00A01DC4"/>
    <w:rsid w:val="00A362DD"/>
    <w:rsid w:val="00A41931"/>
    <w:rsid w:val="00A63893"/>
    <w:rsid w:val="00AA027B"/>
    <w:rsid w:val="00AB1A9C"/>
    <w:rsid w:val="00BE64B6"/>
    <w:rsid w:val="00C300D2"/>
    <w:rsid w:val="00C47E2B"/>
    <w:rsid w:val="00CA3D61"/>
    <w:rsid w:val="00CB1DF0"/>
    <w:rsid w:val="00D05158"/>
    <w:rsid w:val="00D1404A"/>
    <w:rsid w:val="00D94723"/>
    <w:rsid w:val="00DC54E6"/>
    <w:rsid w:val="00DD7F1C"/>
    <w:rsid w:val="00E34764"/>
    <w:rsid w:val="00E63202"/>
    <w:rsid w:val="00E72AED"/>
    <w:rsid w:val="00EA5A25"/>
    <w:rsid w:val="00EE0B1E"/>
    <w:rsid w:val="00F14400"/>
    <w:rsid w:val="00F50F99"/>
    <w:rsid w:val="00F5147F"/>
    <w:rsid w:val="00F81732"/>
    <w:rsid w:val="00FE431B"/>
    <w:rsid w:val="00FF34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CB7AF"/>
  <w15:docId w15:val="{2F81EB9F-B2CF-4AD9-B452-C3DEDB6BF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858F3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027B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A3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CA3D61"/>
  </w:style>
  <w:style w:type="character" w:customStyle="1" w:styleId="eop">
    <w:name w:val="eop"/>
    <w:basedOn w:val="DefaultParagraphFont"/>
    <w:rsid w:val="00CA3D61"/>
  </w:style>
  <w:style w:type="paragraph" w:styleId="ListParagraph">
    <w:name w:val="List Paragraph"/>
    <w:basedOn w:val="Normal"/>
    <w:uiPriority w:val="34"/>
    <w:qFormat/>
    <w:rsid w:val="00CA3D6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A027B"/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721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71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Singh</cp:lastModifiedBy>
  <cp:revision>14</cp:revision>
  <dcterms:created xsi:type="dcterms:W3CDTF">2019-11-18T12:14:00Z</dcterms:created>
  <dcterms:modified xsi:type="dcterms:W3CDTF">2020-05-10T07:28:00Z</dcterms:modified>
</cp:coreProperties>
</file>